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DR</w:t>
      </w:r>
      <w:r>
        <w:t xml:space="preserve"> </w:t>
      </w:r>
      <w:r>
        <w:t xml:space="preserve">Congo</w:t>
      </w:r>
      <w:r>
        <w:t xml:space="preserve"> </w:t>
      </w:r>
      <w:r>
        <w:t xml:space="preserve">Kinshasa</w:t>
      </w:r>
    </w:p>
    <w:bookmarkStart w:id="20" w:name="X362f500e624ec63e035ce54155cca2fe216b7a9"/>
    <w:p>
      <w:pPr>
        <w:pStyle w:val="Heading1"/>
      </w:pPr>
      <w:r>
        <w:t xml:space="preserve">Internship Application Letter: Chemical Analysis and Resource Development Intern</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 Environmental &amp; Industrial Chemistry Division</w:t>
      </w:r>
      <w:r>
        <w:br/>
      </w:r>
      <w:r>
        <w:rPr>
          <w:bCs/>
          <w:b/>
        </w:rPr>
        <w:t xml:space="preserve">Organization:</w:t>
      </w:r>
      <w:r>
        <w:t xml:space="preserve"> </w:t>
      </w:r>
      <w:r>
        <w:t xml:space="preserve">Kinshasa Institute for Sustainable Resource Management (KISRM)</w:t>
      </w:r>
      <w:r>
        <w:br/>
      </w:r>
      <w:r>
        <w:rPr>
          <w:bCs/>
          <w:b/>
        </w:rPr>
        <w:t xml:space="preserve">Address:</w:t>
      </w:r>
      <w:r>
        <w:t xml:space="preserve"> </w:t>
      </w:r>
      <w:r>
        <w:t xml:space="preserve">Avenue des Martyrs, N° 147, Kinshasa, Democratic Republic of the Congo</w:t>
      </w:r>
    </w:p>
    <w:p>
      <w:pPr>
        <w:pStyle w:val="BodyText"/>
      </w:pPr>
      <w:r>
        <w:rPr>
          <w:iCs/>
          <w:i/>
        </w:rPr>
        <w:t xml:space="preserve">Subject: Application for Chemist Internship Position - DR Congo Kinshasa</w:t>
      </w:r>
    </w:p>
    <w:p>
      <w:pPr>
        <w:pStyle w:val="BodyText"/>
      </w:pPr>
      <w:r>
        <w:t xml:space="preserve">Dear Hiring Manager,</w:t>
      </w:r>
      <w:r>
        <w:t xml:space="preserve"> </w:t>
      </w:r>
      <w:r>
        <w:t xml:space="preserve">I am writing with profound enthusiasm to express my sincere interest in the Chemist Internship position within your esteemed Environmental &amp; Industrial Chemistry Division at the Kinshasa Institute for Sustainable Resource Management (KISRM), as advertised on the National Employment Portal of DR Congo. As a dedicated chemistry graduate deeply committed to applying scientific expertise in resource-rich yet development-challenged contexts, I am eager to contribute my academic foundation, technical skills, and unwavering passion for sustainable chemistry directly to the critical work being undertaken in Kinshasa and across DR Congo.</w:t>
      </w:r>
      <w:r>
        <w:t xml:space="preserve"> </w:t>
      </w:r>
      <w:r>
        <w:t xml:space="preserve">My academic journey at the University of Lubumbashi (2020-2023) culminated in a Bachelor of Science in Chemistry with a focus on Analytical Chemistry and Environmental Science. During my studies, I immersed myself in coursework directly relevant to the mineral wealth and environmental challenges of Central Africa. Courses such as "Analytical Techniques for Mineral Processing," "Environmental Toxicology in Tropical Regions," and "Sustainable Resource Extraction" equipped me with a robust theoretical framework applicable to the Congolese context. Crucially, my final-year project involved analyzing trace metal contamination (specifically cobalt, copper, and lead) in water sources near artisanal mining sites in Katanga Province. This hands-on research required meticulous application of Atomic Absorption Spectroscopy (AAS), Inductively Coupled Plasma Mass Spectrometry (ICP-MS) – both critical for the mineral industry central to DR Congo's economy – and data interpretation aimed at informing community health initiatives. This experience solidified my understanding that effective chemistry practice in DR Congo must prioritize both scientific rigor and immediate, practical relevance to local environmental and economic needs.</w:t>
      </w:r>
      <w:r>
        <w:t xml:space="preserve"> </w:t>
      </w:r>
      <w:r>
        <w:t xml:space="preserve">My laboratory proficiency directly aligns with the operational demands of a Chemist Internship in Kinshasa. I possess advanced skills in:</w:t>
      </w:r>
      <w:r>
        <w:t xml:space="preserve"> </w:t>
      </w:r>
      <w:r>
        <w:t xml:space="preserve">* **Advanced Analytical Techniques:** Proficient use of AAS, UV-Vis spectrophotometry, titration methods (acid-base, redox), and basic chromatography for quantitative analysis.</w:t>
      </w:r>
      <w:r>
        <w:t xml:space="preserve"> </w:t>
      </w:r>
      <w:r>
        <w:t xml:space="preserve">* **Environmental Sample Handling &amp; Safety:** Extensive experience in collecting, preserving, and processing water and soil samples under field conditions (including adhering to strict biosafety protocols relevant to mining areas), with a deep understanding of chemical safety procedures essential in resource-limited settings.</w:t>
      </w:r>
      <w:r>
        <w:t xml:space="preserve"> </w:t>
      </w:r>
      <w:r>
        <w:t xml:space="preserve">* **Data Management &amp; Reporting:** Experience utilizing software (Excel, OriginLab) for data analysis and generating clear, concise technical reports – skills vital for documenting results that inform KISRM's sustainability assessments and policy recommendations.</w:t>
      </w:r>
      <w:r>
        <w:t xml:space="preserve"> </w:t>
      </w:r>
      <w:r>
        <w:t xml:space="preserve">* **Basic French Fluency:** While my primary academic language was English, I have achieved intermediate proficiency in French through formal study and practical application during fieldwork. This is essential for effective communication within the DR Congo context, collaborating with local teams at KISRM, and interacting respectfully with communities near mining operations.</w:t>
      </w:r>
      <w:r>
        <w:t xml:space="preserve"> </w:t>
      </w:r>
      <w:r>
        <w:t xml:space="preserve">The significance of this internship opportunity cannot be overstated. DR Congo possesses an estimated 70% of the world's cobalt reserves and vast copper deposits – resources vital for global clean energy technologies. However, the environmental impact of mining, including water contamination and soil degradation, poses significant challenges to sustainable development in regions like Katanga and Lualaba, with Kinshasa serving as the critical administrative and logistical hub. As a Chemist Intern at KISRM in DR Congo Kinshasa, I am not merely seeking an academic exercise; I aim to actively contribute to solutions that ensure these resources are extracted responsibly. I am deeply motivated by the opportunity to support KISRM's mission of advancing sustainable resource management practices within DR Congo, directly addressing the urgent need for environmentally sound processing techniques and community health protection in Kinshasa and beyond.</w:t>
      </w:r>
      <w:r>
        <w:t xml:space="preserve"> </w:t>
      </w:r>
      <w:r>
        <w:t xml:space="preserve">I understand that working as a Chemist Intern in DR Congo Kinshasa presents unique challenges, including potential infrastructural limitations and the necessity for cultural sensitivity. My time conducting fieldwork across diverse regions of DR Congo has prepared me for this environment. I am highly adaptable, resourceful, and committed to learning from local knowledge while applying scientific principles. I am fully aware that my contribution will be most effective through close collaboration with experienced KISRM mentors and the broader Congolese scientific community. I am eager to learn from your team's expertise in navigating the specific chemical challenges of Congolese mineral processing and environmental remediation.</w:t>
      </w:r>
      <w:r>
        <w:t xml:space="preserve"> </w:t>
      </w:r>
      <w:r>
        <w:t xml:space="preserve">Kinshasa, as the vibrant capital city and economic nexus of DR Congo, represents a dynamic environment where chemistry intersects with complex societal needs. The opportunity to be part of an institution like KISRM – positioned at the heart of this energy-rich but environmentally pressured nation – is precisely where I want to apply my skills. I am not just applying for an internship; I am seeking a foundational step in a career dedicated to utilizing chemistry as a force for positive environmental and socio-economic impact within DR Congo.</w:t>
      </w:r>
      <w:r>
        <w:t xml:space="preserve"> </w:t>
      </w:r>
      <w:r>
        <w:t xml:space="preserve">My academic background, technical laboratory skills, field experience in Congolese contexts, commitment to sustainable resource management, and genuine respect for the DR Congo Kinshasa environment make me an ideal candidate for this Chemist Internship. I am confident I can quickly become a productive member of your team and contribute meaningfully to KISRM's vital work.</w:t>
      </w:r>
      <w:r>
        <w:t xml:space="preserve"> </w:t>
      </w:r>
      <w:r>
        <w:t xml:space="preserve">Thank you for considering my application. My resume, attached for your review, provides further detail on my qualifications. I am eager to discuss how my skills and dedication align with the goals of the Chemistry Division at KISRM during an interview at your earliest convenience. I am available for a meeting at your discretion and can be reached via email (chemint@protonmail.com) or phone (+243 812 345 678).</w:t>
      </w:r>
      <w:r>
        <w:t xml:space="preserve"> </w:t>
      </w:r>
      <w:r>
        <w:t xml:space="preserve">I look forward to the possibility of contributing to the important mission of sustainable chemistry in DR Congo Kinshasa.</w:t>
      </w:r>
      <w:r>
        <w:t xml:space="preserve"> </w:t>
      </w:r>
      <w:r>
        <w:t xml:space="preserve">Sincerely,</w:t>
      </w:r>
    </w:p>
    <w:p>
      <w:pPr>
        <w:pStyle w:val="BodyText"/>
      </w:pPr>
      <w:r>
        <w:rPr>
          <w:bCs/>
          <w:b/>
        </w:rPr>
        <w:t xml:space="preserve">John Nkunda</w:t>
      </w:r>
    </w:p>
    <w:p>
      <w:pPr>
        <w:pStyle w:val="BodyText"/>
      </w:pPr>
      <w:r>
        <w:t xml:space="preserve">Bachelor of Science in Chemistry (Environmental Focus)</w:t>
      </w:r>
      <w:r>
        <w:br/>
      </w:r>
      <w:r>
        <w:t xml:space="preserve">University of Lubumbashi, Democratic Republic of the Congo</w:t>
      </w:r>
      <w:r>
        <w:br/>
      </w:r>
      <w:r>
        <w:t xml:space="preserve">Email: chemint@protonmail.com | Phone: +243 812 345 6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DR Congo Kinshasa</dc:title>
  <dc:creator/>
  <dc:language>en</dc:language>
  <cp:keywords/>
  <dcterms:created xsi:type="dcterms:W3CDTF">2026-04-24T02:03:49Z</dcterms:created>
  <dcterms:modified xsi:type="dcterms:W3CDTF">2026-04-24T02:03:49Z</dcterms:modified>
</cp:coreProperties>
</file>

<file path=docProps/custom.xml><?xml version="1.0" encoding="utf-8"?>
<Properties xmlns="http://schemas.openxmlformats.org/officeDocument/2006/custom-properties" xmlns:vt="http://schemas.openxmlformats.org/officeDocument/2006/docPropsVTypes"/>
</file>